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81768A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BC0E34" w:rsidRPr="00BC0E34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Nákup laboratórnych prístrojov a</w:t>
      </w:r>
      <w:r w:rsidR="00C6117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 </w:t>
      </w:r>
      <w:r w:rsidR="00BC0E34" w:rsidRPr="00BC0E34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zariadení</w:t>
      </w:r>
      <w:r w:rsidR="00C6117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č. 2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C6117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7165</w:t>
      </w:r>
      <w:bookmarkStart w:id="0" w:name="_GoBack"/>
      <w:bookmarkEnd w:id="0"/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B271A" w14:textId="77777777" w:rsidR="00EF6687" w:rsidRDefault="00EF6687" w:rsidP="00317080">
      <w:r>
        <w:separator/>
      </w:r>
    </w:p>
  </w:endnote>
  <w:endnote w:type="continuationSeparator" w:id="0">
    <w:p w14:paraId="42B4DE0F" w14:textId="77777777" w:rsidR="00EF6687" w:rsidRDefault="00EF668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2F705" w14:textId="77777777" w:rsidR="00EF6687" w:rsidRDefault="00EF6687" w:rsidP="00317080">
      <w:r>
        <w:separator/>
      </w:r>
    </w:p>
  </w:footnote>
  <w:footnote w:type="continuationSeparator" w:id="0">
    <w:p w14:paraId="492D761E" w14:textId="77777777" w:rsidR="00EF6687" w:rsidRDefault="00EF668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C0E34"/>
    <w:rsid w:val="00BD7F42"/>
    <w:rsid w:val="00C06D5F"/>
    <w:rsid w:val="00C524B6"/>
    <w:rsid w:val="00C6117D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EF6687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30</cp:revision>
  <dcterms:created xsi:type="dcterms:W3CDTF">2021-09-26T10:50:00Z</dcterms:created>
  <dcterms:modified xsi:type="dcterms:W3CDTF">2023-09-20T12:04:00Z</dcterms:modified>
</cp:coreProperties>
</file>